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DFB4C7E" w14:textId="606A747F" w:rsidR="00EA2EFE" w:rsidRDefault="00801BC9">
      <w:r>
        <w:t>This is a nice coat. Its cost is very high.</w:t>
      </w:r>
      <w:r w:rsidR="00654D3B">
        <w:br/>
        <w:t>some random words added to test search functionality</w:t>
      </w:r>
    </w:p>
    <w:p w14:paraId="6F042897" w14:textId="5FDD9F97" w:rsidR="00C3355C" w:rsidRDefault="00C3355C">
      <w:r>
        <w:t>Return</w:t>
      </w:r>
    </w:p>
    <w:p w14:paraId="50A3DC0B" w14:textId="3DCCBF21" w:rsidR="00C3355C" w:rsidRDefault="00C3355C">
      <w:r>
        <w:t>Return</w:t>
      </w:r>
    </w:p>
    <w:p w14:paraId="2CB274FC" w14:textId="77777777" w:rsidR="00654D3B" w:rsidRDefault="00654D3B">
      <w:r>
        <w:t>Pause</w:t>
      </w:r>
    </w:p>
    <w:p w14:paraId="553EC116" w14:textId="77777777" w:rsidR="00654D3B" w:rsidRDefault="008B4E34">
      <w:r>
        <w:t>P</w:t>
      </w:r>
      <w:r w:rsidR="00654D3B">
        <w:t>ause</w:t>
      </w:r>
    </w:p>
    <w:p w14:paraId="63824527" w14:textId="77777777" w:rsidR="008B4E34" w:rsidRDefault="008B4E34">
      <w:pPr>
        <w:rPr>
          <w:rFonts w:ascii="Consolas" w:hAnsi="Consolas"/>
          <w:color w:val="003366"/>
          <w:sz w:val="21"/>
          <w:szCs w:val="21"/>
          <w:shd w:val="clear" w:color="auto" w:fill="FFFFFF"/>
        </w:rPr>
      </w:pPr>
      <w:r>
        <w:rPr>
          <w:rFonts w:ascii="Consolas" w:hAnsi="Consolas"/>
          <w:color w:val="003366"/>
          <w:sz w:val="21"/>
          <w:szCs w:val="21"/>
          <w:shd w:val="clear" w:color="auto" w:fill="FFFFFF"/>
        </w:rPr>
        <w:t>cumulative distribution function</w:t>
      </w:r>
    </w:p>
    <w:p w14:paraId="17A3D30B" w14:textId="0FEE778E" w:rsidR="008B4E34" w:rsidRDefault="008B4E34">
      <w:pPr>
        <w:rPr>
          <w:rFonts w:ascii="Consolas" w:hAnsi="Consolas"/>
          <w:color w:val="003366"/>
          <w:sz w:val="21"/>
          <w:szCs w:val="21"/>
          <w:shd w:val="clear" w:color="auto" w:fill="FFFFFF"/>
        </w:rPr>
      </w:pPr>
      <w:r>
        <w:rPr>
          <w:rFonts w:ascii="Consolas" w:hAnsi="Consolas"/>
          <w:color w:val="003366"/>
          <w:sz w:val="21"/>
          <w:szCs w:val="21"/>
          <w:shd w:val="clear" w:color="auto" w:fill="FFFFFF"/>
        </w:rPr>
        <w:t>cumulative distribution functions</w:t>
      </w:r>
    </w:p>
    <w:p w14:paraId="4A6D4C51" w14:textId="3C13A793" w:rsidR="00F63E8E" w:rsidRDefault="00F63E8E">
      <w:pPr>
        <w:rPr>
          <w:rFonts w:ascii="Consolas" w:hAnsi="Consolas" w:cs="Consolas"/>
          <w:color w:val="008000"/>
          <w:sz w:val="19"/>
          <w:szCs w:val="19"/>
          <w:lang w:val="en-GB"/>
        </w:rPr>
      </w:pPr>
      <w:r>
        <w:rPr>
          <w:rFonts w:ascii="Consolas" w:hAnsi="Consolas" w:cs="Consolas"/>
          <w:color w:val="008000"/>
          <w:sz w:val="19"/>
          <w:szCs w:val="19"/>
          <w:lang w:val="en-GB"/>
        </w:rPr>
        <w:t>words "swim", "swims", "swimming", "swam", "swum"</w:t>
      </w:r>
    </w:p>
    <w:p w14:paraId="59107B15" w14:textId="0CE6AA62" w:rsidR="00F63E8E" w:rsidRDefault="00F63E8E">
      <w:pPr>
        <w:rPr>
          <w:rFonts w:ascii="Consolas" w:hAnsi="Consolas" w:cs="Consolas"/>
          <w:color w:val="008000"/>
          <w:sz w:val="19"/>
          <w:szCs w:val="19"/>
          <w:lang w:val="en-GB"/>
        </w:rPr>
      </w:pPr>
      <w:r>
        <w:rPr>
          <w:rFonts w:ascii="Consolas" w:hAnsi="Consolas" w:cs="Consolas"/>
          <w:color w:val="008000"/>
          <w:sz w:val="19"/>
          <w:szCs w:val="19"/>
          <w:lang w:val="en-GB"/>
        </w:rPr>
        <w:t>words "swim", "swims", "swimming", "swam", "swum"</w:t>
      </w:r>
    </w:p>
    <w:p w14:paraId="3CB54F2B" w14:textId="6FED3EC2" w:rsidR="00F969D7" w:rsidRPr="007E333D" w:rsidRDefault="00F63E8E">
      <w:pPr>
        <w:rPr>
          <w:rFonts w:ascii="Consolas" w:hAnsi="Consolas" w:cs="Consolas"/>
          <w:color w:val="008000"/>
          <w:sz w:val="19"/>
          <w:szCs w:val="19"/>
          <w:lang w:val="en-GB"/>
        </w:rPr>
      </w:pPr>
      <w:r>
        <w:rPr>
          <w:rFonts w:ascii="Consolas" w:hAnsi="Consolas" w:cs="Consolas"/>
          <w:color w:val="008000"/>
          <w:sz w:val="19"/>
          <w:szCs w:val="19"/>
          <w:lang w:val="en-GB"/>
        </w:rPr>
        <w:t>"simplest", "simple", and "simpler"</w:t>
      </w:r>
    </w:p>
    <w:p w14:paraId="5AAE0862" w14:textId="64ACB051" w:rsidR="00F969D7" w:rsidRDefault="00F969D7">
      <w:pPr>
        <w:rPr>
          <w:rFonts w:ascii="Consolas" w:hAnsi="Consolas" w:cs="Consolas"/>
          <w:color w:val="A31515"/>
          <w:sz w:val="19"/>
          <w:szCs w:val="19"/>
          <w:lang w:val="en-PK"/>
        </w:rPr>
      </w:pPr>
      <w:bookmarkStart w:id="0" w:name="_Hlk533182933"/>
      <w:bookmarkStart w:id="1" w:name="_GoBack"/>
      <w:r>
        <w:rPr>
          <w:rFonts w:ascii="Consolas" w:hAnsi="Consolas" w:cs="Consolas"/>
          <w:color w:val="A31515"/>
          <w:sz w:val="19"/>
          <w:szCs w:val="19"/>
          <w:lang w:val="en-PK"/>
        </w:rPr>
        <w:t>silver-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en-PK"/>
        </w:rPr>
        <w:t>gray</w:t>
      </w:r>
      <w:proofErr w:type="spellEnd"/>
    </w:p>
    <w:p w14:paraId="4FF50637" w14:textId="48A35173" w:rsidR="00F969D7" w:rsidRDefault="00F969D7"/>
    <w:p w14:paraId="3C788517" w14:textId="548C9DD1" w:rsidR="00F969D7" w:rsidRDefault="00F969D7">
      <w:pPr>
        <w:rPr>
          <w:rFonts w:ascii="Consolas" w:hAnsi="Consolas" w:cs="Consolas"/>
          <w:color w:val="A31515"/>
          <w:sz w:val="19"/>
          <w:szCs w:val="19"/>
          <w:lang w:val="en-PK"/>
        </w:rPr>
      </w:pPr>
      <w:r>
        <w:rPr>
          <w:rFonts w:ascii="Consolas" w:hAnsi="Consolas" w:cs="Consolas"/>
          <w:color w:val="A31515"/>
          <w:sz w:val="19"/>
          <w:szCs w:val="19"/>
          <w:lang w:val="en-PK"/>
        </w:rPr>
        <w:t>silver-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en-PK"/>
        </w:rPr>
        <w:t>gray</w:t>
      </w:r>
      <w:proofErr w:type="spellEnd"/>
    </w:p>
    <w:p w14:paraId="318F2CC0" w14:textId="49BF3A3B" w:rsidR="00F80E07" w:rsidRDefault="00F80E07">
      <w:pPr>
        <w:rPr>
          <w:rFonts w:ascii="Consolas" w:hAnsi="Consolas" w:cs="Consolas"/>
          <w:color w:val="008000"/>
          <w:sz w:val="19"/>
          <w:szCs w:val="19"/>
          <w:lang w:val="en-PK"/>
        </w:rPr>
      </w:pPr>
      <w:r>
        <w:rPr>
          <w:rFonts w:ascii="Consolas" w:hAnsi="Consolas" w:cs="Consolas"/>
          <w:color w:val="008000"/>
          <w:sz w:val="19"/>
          <w:szCs w:val="19"/>
          <w:lang w:val="en-PK"/>
        </w:rPr>
        <w:t>Searching for words 'affect' or 'effect' in a one document with 'principal', 'principle', 'principles', or 'principally'</w:t>
      </w:r>
    </w:p>
    <w:p w14:paraId="4829C778" w14:textId="6A3F0542" w:rsidR="00F80E07" w:rsidRDefault="00F80E07">
      <w:pPr>
        <w:rPr>
          <w:rFonts w:ascii="Consolas" w:hAnsi="Consolas" w:cs="Consolas"/>
          <w:color w:val="008000"/>
          <w:sz w:val="19"/>
          <w:szCs w:val="19"/>
          <w:lang w:val="en-PK"/>
        </w:rPr>
      </w:pPr>
      <w:r>
        <w:rPr>
          <w:rFonts w:ascii="Consolas" w:hAnsi="Consolas" w:cs="Consolas"/>
          <w:color w:val="008000"/>
          <w:sz w:val="19"/>
          <w:szCs w:val="19"/>
          <w:lang w:val="en-PK"/>
        </w:rPr>
        <w:t>// Searching with a single query for phrases 'assure equal opportunities', 'ensure equal opportunities', and 'sure equal opportunities'</w:t>
      </w:r>
    </w:p>
    <w:p w14:paraId="729F89DC" w14:textId="0AC6421D" w:rsidR="00B87902" w:rsidRPr="00B87902" w:rsidRDefault="00B87902" w:rsidP="00B8790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0EB9A752" w14:textId="07D653AD" w:rsidR="00B87902" w:rsidRDefault="00B87902" w:rsidP="00B8790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  <w:lang w:val="en-PK"/>
        </w:rPr>
      </w:pPr>
      <w:r>
        <w:rPr>
          <w:rFonts w:ascii="Consolas" w:hAnsi="Consolas" w:cs="Consolas"/>
          <w:color w:val="008000"/>
          <w:sz w:val="19"/>
          <w:szCs w:val="19"/>
          <w:lang w:val="en-PK"/>
        </w:rPr>
        <w:t xml:space="preserve">Word 1 in the query is a pattern </w:t>
      </w:r>
      <w:proofErr w:type="gramStart"/>
      <w:r>
        <w:rPr>
          <w:rFonts w:ascii="Consolas" w:hAnsi="Consolas" w:cs="Consolas"/>
          <w:color w:val="008000"/>
          <w:sz w:val="19"/>
          <w:szCs w:val="19"/>
          <w:lang w:val="en-PK"/>
        </w:rPr>
        <w:t>'?</w:t>
      </w:r>
      <w:proofErr w:type="spellStart"/>
      <w:r>
        <w:rPr>
          <w:rFonts w:ascii="Consolas" w:hAnsi="Consolas" w:cs="Consolas"/>
          <w:color w:val="008000"/>
          <w:sz w:val="19"/>
          <w:szCs w:val="19"/>
          <w:lang w:val="en-PK"/>
        </w:rPr>
        <w:t>ffect</w:t>
      </w:r>
      <w:proofErr w:type="spellEnd"/>
      <w:proofErr w:type="gramEnd"/>
      <w:r>
        <w:rPr>
          <w:rFonts w:ascii="Consolas" w:hAnsi="Consolas" w:cs="Consolas"/>
          <w:color w:val="008000"/>
          <w:sz w:val="19"/>
          <w:szCs w:val="19"/>
          <w:lang w:val="en-PK"/>
        </w:rPr>
        <w:t>' for wildcard search</w:t>
      </w:r>
    </w:p>
    <w:p w14:paraId="4454D303" w14:textId="1777D7DB" w:rsidR="00B87902" w:rsidRDefault="00B87902" w:rsidP="00B8790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  <w:lang w:val="en-PK"/>
        </w:rPr>
      </w:pPr>
      <w:r>
        <w:rPr>
          <w:rFonts w:ascii="Consolas" w:hAnsi="Consolas" w:cs="Consolas"/>
          <w:color w:val="008000"/>
          <w:sz w:val="19"/>
          <w:szCs w:val="19"/>
          <w:lang w:val="en-PK"/>
        </w:rPr>
        <w:t>Word 2 in the query is a pattern '</w:t>
      </w:r>
      <w:proofErr w:type="spellStart"/>
      <w:proofErr w:type="gramStart"/>
      <w:r>
        <w:rPr>
          <w:rFonts w:ascii="Consolas" w:hAnsi="Consolas" w:cs="Consolas"/>
          <w:color w:val="008000"/>
          <w:sz w:val="19"/>
          <w:szCs w:val="19"/>
          <w:lang w:val="en-PK"/>
        </w:rPr>
        <w:t>princip</w:t>
      </w:r>
      <w:proofErr w:type="spellEnd"/>
      <w:r>
        <w:rPr>
          <w:rFonts w:ascii="Consolas" w:hAnsi="Consolas" w:cs="Consolas"/>
          <w:color w:val="008000"/>
          <w:sz w:val="19"/>
          <w:szCs w:val="19"/>
          <w:lang w:val="en-PK"/>
        </w:rPr>
        <w:t>?(</w:t>
      </w:r>
      <w:proofErr w:type="gramEnd"/>
      <w:r>
        <w:rPr>
          <w:rFonts w:ascii="Consolas" w:hAnsi="Consolas" w:cs="Consolas"/>
          <w:color w:val="008000"/>
          <w:sz w:val="19"/>
          <w:szCs w:val="19"/>
          <w:lang w:val="en-PK"/>
        </w:rPr>
        <w:t>2~4)' for wildcard search</w:t>
      </w:r>
    </w:p>
    <w:p w14:paraId="6BA0AC05" w14:textId="0DF43641" w:rsidR="00B87902" w:rsidRDefault="00B87902" w:rsidP="00B8790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PK"/>
        </w:rPr>
      </w:pPr>
    </w:p>
    <w:p w14:paraId="6CD20798" w14:textId="7D8E0403" w:rsidR="00B87902" w:rsidRPr="00B87902" w:rsidRDefault="00B87902" w:rsidP="00B8790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PK"/>
        </w:rPr>
      </w:pPr>
      <w:r>
        <w:rPr>
          <w:rFonts w:ascii="Consolas" w:hAnsi="Consolas" w:cs="Consolas"/>
          <w:color w:val="008000"/>
          <w:sz w:val="19"/>
          <w:szCs w:val="19"/>
          <w:lang w:val="en-PK"/>
        </w:rPr>
        <w:t>Word 2 in the phrase is searched with different word forms ('equal', 'equals', 'equally', etc.)</w:t>
      </w:r>
    </w:p>
    <w:bookmarkEnd w:id="0"/>
    <w:bookmarkEnd w:id="1"/>
    <w:p w14:paraId="502EC759" w14:textId="77777777" w:rsidR="00B87902" w:rsidRDefault="00B87902">
      <w:pPr>
        <w:rPr>
          <w:rFonts w:ascii="Consolas" w:hAnsi="Consolas" w:cs="Consolas"/>
          <w:color w:val="A31515"/>
          <w:sz w:val="19"/>
          <w:szCs w:val="19"/>
          <w:lang w:val="en-PK"/>
        </w:rPr>
      </w:pPr>
    </w:p>
    <w:p w14:paraId="271BA336" w14:textId="36C2B414" w:rsidR="00F80E07" w:rsidRDefault="00F80E07"/>
    <w:p w14:paraId="6683421F" w14:textId="77777777" w:rsidR="00F80E07" w:rsidRDefault="00F80E07"/>
    <w:sectPr w:rsidR="00F80E0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O2sDAxNTQxMjY2tLRU0lEKTi0uzszPAykwrAUAlibniCwAAAA="/>
  </w:docVars>
  <w:rsids>
    <w:rsidRoot w:val="006D0AC2"/>
    <w:rsid w:val="00654D3B"/>
    <w:rsid w:val="006D0AC2"/>
    <w:rsid w:val="007E333D"/>
    <w:rsid w:val="00801BC9"/>
    <w:rsid w:val="008B4E34"/>
    <w:rsid w:val="00B87902"/>
    <w:rsid w:val="00C3355C"/>
    <w:rsid w:val="00EA2EFE"/>
    <w:rsid w:val="00F63E8E"/>
    <w:rsid w:val="00F80E07"/>
    <w:rsid w:val="00F969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BBA80D"/>
  <w15:docId w15:val="{9038DF3B-9006-4DB1-8D50-5ECAFE7F86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25</Words>
  <Characters>715</Characters>
  <Application>Microsoft Office Word</Application>
  <DocSecurity>0</DocSecurity>
  <Lines>5</Lines>
  <Paragraphs>1</Paragraphs>
  <ScaleCrop>false</ScaleCrop>
  <Company/>
  <LinksUpToDate>false</LinksUpToDate>
  <CharactersWithSpaces>8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MAN</dc:creator>
  <cp:keywords/>
  <dc:description/>
  <cp:lastModifiedBy>Ali Ahmed sahi</cp:lastModifiedBy>
  <cp:revision>11</cp:revision>
  <dcterms:created xsi:type="dcterms:W3CDTF">2016-10-13T16:40:00Z</dcterms:created>
  <dcterms:modified xsi:type="dcterms:W3CDTF">2018-12-21T14:13:00Z</dcterms:modified>
</cp:coreProperties>
</file>